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Canada</w:t>
      </w:r>
      <w:r>
        <w:t xml:space="preserve"> </w:t>
      </w:r>
      <w:r>
        <w:t xml:space="preserve">Toronto</w:t>
      </w:r>
    </w:p>
    <w:bookmarkStart w:id="20" w:name="X01f1209c38164db4281b7f49490f3d2bca4d35d"/>
    <w:p>
      <w:pPr>
        <w:pStyle w:val="Heading1"/>
      </w:pPr>
      <w:r>
        <w:t xml:space="preserve">Cover Letter for Primary Teacher Position in Canada Toronto</w:t>
      </w:r>
    </w:p>
    <w:p>
      <w:pPr>
        <w:pStyle w:val="FirstParagraph"/>
      </w:pPr>
      <w:r>
        <w:rPr>
          <w:bCs/>
          <w:b/>
        </w:rPr>
        <w:t xml:space="preserve">John Doe</w:t>
      </w:r>
      <w:r>
        <w:br/>
      </w:r>
      <w:r>
        <w:t xml:space="preserve">123 Education Street</w:t>
      </w:r>
      <w:r>
        <w:br/>
      </w:r>
      <w:r>
        <w:t xml:space="preserve">Toronto, Ontario M5V 3L9</w:t>
      </w:r>
      <w:r>
        <w:br/>
      </w:r>
      <w:r>
        <w:t xml:space="preserve">Phone: (416) 555-0198</w:t>
      </w:r>
      <w:r>
        <w:br/>
      </w:r>
      <w:r>
        <w:t xml:space="preserve">Email: johndoe@example.com</w:t>
      </w:r>
    </w:p>
    <w:p>
      <w:pPr>
        <w:pStyle w:val="BodyText"/>
      </w:pPr>
      <w:r>
        <w:t xml:space="preserve">October 20, 2023</w:t>
      </w:r>
    </w:p>
    <w:p>
      <w:pPr>
        <w:pStyle w:val="BodyText"/>
      </w:pPr>
      <w:r>
        <w:rPr>
          <w:bCs/>
          <w:b/>
        </w:rPr>
        <w:t xml:space="preserve">Hiring Manager</w:t>
      </w:r>
      <w:r>
        <w:br/>
      </w:r>
      <w:r>
        <w:t xml:space="preserve">Toronto District School Board</w:t>
      </w:r>
      <w:r>
        <w:br/>
      </w:r>
      <w:r>
        <w:t xml:space="preserve">555 Queen Street West</w:t>
      </w:r>
      <w:r>
        <w:br/>
      </w:r>
      <w:r>
        <w:t xml:space="preserve">Toronto, Ontario M5V 3L9</w:t>
      </w:r>
    </w:p>
    <w:p>
      <w:pPr>
        <w:pStyle w:val="BodyText"/>
      </w:pPr>
      <w:r>
        <w:t xml:space="preserve">Dear Hiring Manager,</w:t>
      </w:r>
    </w:p>
    <w:p>
      <w:pPr>
        <w:pStyle w:val="BodyText"/>
      </w:pPr>
      <w:r>
        <w:t xml:space="preserve">I am writing to express my enthusiastic interest in the Primary Teacher position at your esteemed institution in Canada, specifically in Toronto. With a deep passion for education and over five years of experience teaching young learners, I am eager to contribute my skills and dedication to fostering a dynamic, inclusive classroom environment that aligns with the values of Canadian education. As an educator committed to nurturing curiosity, critical thinking, and lifelong learning, I am particularly drawn to the opportunity to work within Toronto’s vibrant and diverse educational landscape.</w:t>
      </w:r>
    </w:p>
    <w:p>
      <w:pPr>
        <w:pStyle w:val="BodyText"/>
      </w:pPr>
      <w:r>
        <w:t xml:space="preserve">Throughout my career as a primary teacher in Canada, I have focused on creating engaging learning experiences that cater to the unique needs of students from various cultural and linguistic backgrounds. My teaching philosophy is rooted in student-centered approaches, where I prioritize collaboration, creativity, and the integration of technology to make learning meaningful. In my previous role at St. Andrew’s Elementary School in Toronto, I designed interdisciplinary units that combined literacy, numeracy, and social-emotional learning to help students develop both academic and life skills. For example, I led a project-based initiative where students explored environmental sustainability through hands-on experiments and community outreach, which not only strengthened their science knowledge but also instilled a sense of responsibility toward their local community.</w:t>
      </w:r>
    </w:p>
    <w:p>
      <w:pPr>
        <w:pStyle w:val="BodyText"/>
      </w:pPr>
      <w:r>
        <w:t xml:space="preserve">One of my core strengths is my ability to build strong relationships with students, families, and colleagues. I believe that education thrives when there is open communication and a shared commitment to student success. In Toronto’s diverse classrooms, I have worked closely with parents from different cultural backgrounds to ensure that every child feels valued and supported. This includes providing resources in multiple languages, organizing family workshops on academic skills, and maintaining regular updates through digital platforms. Additionally, I collaborate with special education staff to implement differentiated instruction strategies that accommodate students with varying learning needs. My goal is always to create a classroom where every student feels empowered to participate and excel.</w:t>
      </w:r>
    </w:p>
    <w:p>
      <w:pPr>
        <w:pStyle w:val="BodyText"/>
      </w:pPr>
      <w:r>
        <w:t xml:space="preserve">As a primary teacher in Canada, I understand the importance of adhering to provincial curriculum standards while fostering innovation and adaptability. In Toronto, where education emphasizes inclusivity and equity, I have actively participated in professional development opportunities focused on anti-racist pedagogy, mental health support for students, and the use of data-driven instruction. For instance, I recently completed a workshop on integrating Indigenous perspectives into the curriculum, which has enhanced my ability to create culturally responsive lessons that reflect the richness of Canada’s history and diversity. I am also passionate about leveraging technology to enhance student engagement, such as using interactive apps for math practice or digital storytelling tools to develop literacy skills.</w:t>
      </w:r>
    </w:p>
    <w:p>
      <w:pPr>
        <w:pStyle w:val="BodyText"/>
      </w:pPr>
      <w:r>
        <w:t xml:space="preserve">What excites me most about the opportunity to teach in Toronto is the chance to contribute to a school community that values innovation and social responsibility. The city’s commitment to progressive education, coupled with its multicultural environment, provides an ideal setting for students to grow into global citizens. I am particularly inspired by the initiatives of the Toronto District School Board, such as its focus on STEM education and partnerships with local organizations to provide real-world learning experiences. I am eager to bring my experience in project-based learning and community engagement to your school, ensuring that students are not only academically prepared but also equipped to navigate an ever-changing world.</w:t>
      </w:r>
    </w:p>
    <w:p>
      <w:pPr>
        <w:pStyle w:val="BodyText"/>
      </w:pPr>
      <w:r>
        <w:t xml:space="preserve">My dedication to teaching is matched by my commitment to continuous growth as an educator. I regularly attend conferences, such as the Ontario Association for the Teaching of English (OAT), and stay updated on research in early childhood education through journals like “Educational Leadership.” I am also a certified member of the Ontario College of Teachers, which underscores my adherence to professional standards and ethical practices. In Toronto, where education is constantly evolving, I am motivated to stay at the forefront of pedagogical advancements and share my insights with colleagues.</w:t>
      </w:r>
    </w:p>
    <w:p>
      <w:pPr>
        <w:pStyle w:val="BodyText"/>
      </w:pPr>
      <w:r>
        <w:t xml:space="preserve">Finally, I want to emphasize that teaching in Canada is not just a profession for me—it is a calling. The values of respect, inclusivity, and excellence that define Canadian education resonate deeply with my personal mission as an educator. I am confident that my experience, passion, and adaptability will make me a valuable asset to your school community in Toronto. I would welcome the opportunity to discuss how my skills align with your needs and how I can contribute to the ongoing success of your students.</w:t>
      </w:r>
    </w:p>
    <w:p>
      <w:pPr>
        <w:pStyle w:val="BodyText"/>
      </w:pPr>
      <w:r>
        <w:t xml:space="preserve">Thank you for considering my application. I look forward to the possibility of contributing to the inspiring work happening in Toronto’s schools. Please feel free to contact me at (416) 555-0198 or johndoe@example.com at your earliest convenienc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Canada Toronto</dc:title>
  <dc:creator/>
  <cp:keywords/>
  <dcterms:created xsi:type="dcterms:W3CDTF">2026-07-23T22:01:36Z</dcterms:created>
  <dcterms:modified xsi:type="dcterms:W3CDTF">2026-07-23T22:01:36Z</dcterms:modified>
</cp:coreProperties>
</file>

<file path=docProps/custom.xml><?xml version="1.0" encoding="utf-8"?>
<Properties xmlns="http://schemas.openxmlformats.org/officeDocument/2006/custom-properties" xmlns:vt="http://schemas.openxmlformats.org/officeDocument/2006/docPropsVTypes"/>
</file>